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val="en-GB"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36D77C00" w14:textId="23357134" w:rsidR="00A2398A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>
        <w:rPr>
          <w:rFonts w:cs="Times New Roman"/>
          <w:szCs w:val="28"/>
        </w:rPr>
        <w:t xml:space="preserve"> по теме: </w:t>
      </w:r>
      <w:r w:rsidR="00527535">
        <w:rPr>
          <w:rFonts w:cs="Times New Roman"/>
          <w:szCs w:val="28"/>
          <w:u w:val="single"/>
        </w:rPr>
        <w:t>ЗАВИСИМОСТЬ ПОПУЛЯРНОСТИ МУЗЫКАЛЬНОГО АЛЬБОМА ОТ ДАТЫ ЕГО ВЫПУСКА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 xml:space="preserve">С.Г. </w:t>
      </w:r>
      <w:proofErr w:type="spellStart"/>
      <w:r w:rsidR="00FE1FB6">
        <w:t>Мирвода</w:t>
      </w:r>
      <w:proofErr w:type="spellEnd"/>
    </w:p>
    <w:p w14:paraId="763DBBC1" w14:textId="2F6CEEED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Pr="00A144BB">
        <w:t>И.А. Зарудный</w:t>
      </w:r>
    </w:p>
    <w:p w14:paraId="3958E4E8" w14:textId="77777777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  <w:t>Е.И. Манин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5803F437" w14:textId="416D51CD" w:rsidR="000F2202" w:rsidRDefault="001771F0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535320528" w:history="1">
        <w:r w:rsidR="000F2202" w:rsidRPr="00FA1A09">
          <w:rPr>
            <w:rStyle w:val="Hyperlink"/>
            <w:noProof/>
          </w:rPr>
          <w:t>Введение</w:t>
        </w:r>
        <w:r w:rsidR="000F2202">
          <w:rPr>
            <w:noProof/>
            <w:webHidden/>
          </w:rPr>
          <w:tab/>
        </w:r>
        <w:r w:rsidR="000F2202">
          <w:rPr>
            <w:noProof/>
            <w:webHidden/>
          </w:rPr>
          <w:fldChar w:fldCharType="begin"/>
        </w:r>
        <w:r w:rsidR="000F2202">
          <w:rPr>
            <w:noProof/>
            <w:webHidden/>
          </w:rPr>
          <w:instrText xml:space="preserve"> PAGEREF _Toc535320528 \h </w:instrText>
        </w:r>
        <w:r w:rsidR="000F2202">
          <w:rPr>
            <w:noProof/>
            <w:webHidden/>
          </w:rPr>
        </w:r>
        <w:r w:rsidR="000F2202">
          <w:rPr>
            <w:noProof/>
            <w:webHidden/>
          </w:rPr>
          <w:fldChar w:fldCharType="separate"/>
        </w:r>
        <w:r w:rsidR="000F2202">
          <w:rPr>
            <w:noProof/>
            <w:webHidden/>
          </w:rPr>
          <w:t>3</w:t>
        </w:r>
        <w:r w:rsidR="000F2202">
          <w:rPr>
            <w:noProof/>
            <w:webHidden/>
          </w:rPr>
          <w:fldChar w:fldCharType="end"/>
        </w:r>
      </w:hyperlink>
    </w:p>
    <w:p w14:paraId="2ABCD299" w14:textId="4C4D8E90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29" w:history="1">
        <w:r w:rsidRPr="00FA1A09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8E811A6" w14:textId="42566B84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0" w:history="1">
        <w:r w:rsidRPr="00FA1A09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9F9CD84" w14:textId="4E3B29A7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1" w:history="1">
        <w:r w:rsidRPr="00FA1A09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F4E3458" w14:textId="1190B7AF" w:rsidR="000F2202" w:rsidRDefault="000F2202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2" w:history="1">
        <w:r w:rsidRPr="00FA1A09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Построение первичной модели с выбросам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63AE351" w14:textId="0B328243" w:rsidR="000F2202" w:rsidRDefault="000F2202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3" w:history="1">
        <w:r w:rsidRPr="00FA1A09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Проецирование продаж на логарифмическую шкалу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C2F81F9" w14:textId="29B645A9" w:rsidR="000F2202" w:rsidRDefault="000F2202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4" w:history="1">
        <w:r w:rsidRPr="00FA1A09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Фильтрация набора данных и построение модел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59A2EB5" w14:textId="2273825B" w:rsidR="000F2202" w:rsidRDefault="000F2202">
      <w:pPr>
        <w:pStyle w:val="TOC2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5" w:history="1">
        <w:r w:rsidRPr="00FA1A09">
          <w:rPr>
            <w:rStyle w:val="Hyperlink"/>
            <w:noProof/>
          </w:rPr>
          <w:t>3.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Проецирование продаж на танген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6FEBC55" w14:textId="1CC76A0D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6" w:history="1">
        <w:r w:rsidRPr="00FA1A09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FA1A09">
          <w:rPr>
            <w:rStyle w:val="Hyperlink"/>
            <w:noProof/>
          </w:rPr>
          <w:t>Разработка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58BD5E8" w14:textId="72441081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7" w:history="1">
        <w:r w:rsidRPr="00FA1A09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099F4A1" w14:textId="2387C672" w:rsidR="000F2202" w:rsidRDefault="000F2202">
      <w:pPr>
        <w:pStyle w:val="TOC1"/>
        <w:rPr>
          <w:rFonts w:asciiTheme="minorHAnsi" w:eastAsiaTheme="minorEastAsia" w:hAnsiTheme="minorHAnsi"/>
          <w:noProof/>
          <w:sz w:val="22"/>
          <w:lang w:val="en-US"/>
        </w:rPr>
      </w:pPr>
      <w:hyperlink w:anchor="_Toc535320538" w:history="1">
        <w:r w:rsidRPr="00FA1A09">
          <w:rPr>
            <w:rStyle w:val="Hyperlink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320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281AF38" w14:textId="6CF6ED8C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Heading1"/>
        <w:numPr>
          <w:ilvl w:val="0"/>
          <w:numId w:val="0"/>
        </w:numPr>
        <w:ind w:left="720"/>
      </w:pPr>
      <w:bookmarkStart w:id="1" w:name="_Hlk535163698"/>
      <w:bookmarkStart w:id="2" w:name="_Toc535320528"/>
      <w:bookmarkStart w:id="3" w:name="_GoBack"/>
      <w:bookmarkEnd w:id="0"/>
      <w:bookmarkEnd w:id="3"/>
      <w:r>
        <w:lastRenderedPageBreak/>
        <w:t>Введение</w:t>
      </w:r>
      <w:bookmarkEnd w:id="2"/>
    </w:p>
    <w:bookmarkEnd w:id="1"/>
    <w:p w14:paraId="605F11F4" w14:textId="77777777" w:rsidR="001D20C9" w:rsidRDefault="001D20C9" w:rsidP="0002474F">
      <w:pPr>
        <w:pStyle w:val="Text"/>
      </w:pPr>
      <w:r>
        <w:t xml:space="preserve">С развитием современных технологий появились новые возможности для анализа огромного количества данных. </w:t>
      </w:r>
      <w:r w:rsidRPr="00527535">
        <w:t>Огромные объёмы данных обрабатываются для того, чтобы человек мог получить конкретные и нужные ему результаты для их дальнейшего эффективного применения.</w:t>
      </w:r>
      <w:r>
        <w:t xml:space="preserve"> </w:t>
      </w:r>
    </w:p>
    <w:p w14:paraId="3A40BA2C" w14:textId="259F37FB" w:rsidR="001D20C9" w:rsidRDefault="001D20C9" w:rsidP="0002474F">
      <w:pPr>
        <w:pStyle w:val="Text"/>
      </w:pPr>
      <w:r>
        <w:t>В ходе работы над нашим проектом предметом для исследования была выбрана сфера музыкальной индустрии. Наверняка, многие люди замечали, что в один и тот же день может выйти сразу несколько музыкальных альбомов различных исполнителей, жанры которых могут быть диаметрально противоположными. Данная ситуация заинтересовала нас и было принято решение проверить, существует ли зависимость между популярностью альбома, количеством его продаж и непосредственно датой его выпуска.</w:t>
      </w:r>
    </w:p>
    <w:p w14:paraId="6032FF7A" w14:textId="77777777" w:rsidR="001D20C9" w:rsidRDefault="001D20C9" w:rsidP="0002474F">
      <w:pPr>
        <w:pStyle w:val="Text"/>
      </w:pPr>
      <w:r>
        <w:t>Поставленная цель достигается при выполнении следующих задач:</w:t>
      </w:r>
    </w:p>
    <w:p w14:paraId="1F7FCED4" w14:textId="021FC7FE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Выбор и обработка подходящего набора данных</w:t>
      </w:r>
      <w:r w:rsidR="00836257" w:rsidRPr="00836257">
        <w:t>.</w:t>
      </w:r>
    </w:p>
    <w:p w14:paraId="052E56E3" w14:textId="7777777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Анализ полученных данных</w:t>
      </w:r>
    </w:p>
    <w:p w14:paraId="5DC7FAF6" w14:textId="18480FA7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ListParagraph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26C8F5A3" w:rsidR="001D20C9" w:rsidRPr="00527535" w:rsidRDefault="001D20C9" w:rsidP="001D20C9">
      <w:pPr>
        <w:pStyle w:val="ListParagraph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Heading1"/>
        <w:ind w:left="720"/>
      </w:pPr>
      <w:bookmarkStart w:id="4" w:name="_Toc535320529"/>
      <w:r>
        <w:lastRenderedPageBreak/>
        <w:t>Описание набора данных</w:t>
      </w:r>
      <w:bookmarkEnd w:id="4"/>
    </w:p>
    <w:p w14:paraId="2C7E1C39" w14:textId="1C6D046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Музыкальная индустрия</w:t>
      </w:r>
      <w:r w:rsidR="0002474F">
        <w:rPr>
          <w:lang w:val="ru-RU"/>
        </w:rPr>
        <w:t xml:space="preserve"> –</w:t>
      </w:r>
      <w:r w:rsidRPr="0002474F">
        <w:rPr>
          <w:lang w:val="ru-RU"/>
        </w:rPr>
        <w:t xml:space="preserve"> часть экономики и общественной жизни, объединяющая компании и граждан, зарабатывающих деньги посредством создания и продажи музыкальных произведений. </w:t>
      </w:r>
      <w:r w:rsidR="0002474F">
        <w:rPr>
          <w:lang w:val="ru-RU"/>
        </w:rPr>
        <w:t xml:space="preserve">Такая </w:t>
      </w:r>
      <w:r w:rsidRPr="0002474F">
        <w:rPr>
          <w:lang w:val="ru-RU"/>
        </w:rPr>
        <w:t xml:space="preserve">индустрия является составной частью более обширного сектора экономики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индустрии</w:t>
      </w:r>
      <w:r w:rsidR="0002474F">
        <w:rPr>
          <w:lang w:val="ru-RU"/>
        </w:rPr>
        <w:t xml:space="preserve"> </w:t>
      </w:r>
      <w:r w:rsidRPr="0002474F">
        <w:rPr>
          <w:lang w:val="ru-RU"/>
        </w:rPr>
        <w:t>развлечений [1].</w:t>
      </w:r>
    </w:p>
    <w:p w14:paraId="0D9BC57D" w14:textId="1D4DB0F1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>В музыкальном бизнесе задействовано большое число людей и организаций: музыканты, создающие и исполняющие музыкальные произведения; компании и специалисты, занимающиеся звукозаписью и продажей музык</w:t>
      </w:r>
      <w:r w:rsidR="0002474F">
        <w:rPr>
          <w:lang w:val="ru-RU"/>
        </w:rPr>
        <w:t>и</w:t>
      </w:r>
      <w:r w:rsidRPr="0002474F">
        <w:rPr>
          <w:lang w:val="ru-RU"/>
        </w:rPr>
        <w:t>, в том числе продюсеры, студии звукозаписи, звукорежиссёры, лейблы, музыкальные магазины и коллективные организации по управлению правами; организаторы гастролей; теле- и радиосети, работающие в музыкальном формате; музыкальные журналисты и критики; производители музыкальных инструментов и многие другие.</w:t>
      </w:r>
    </w:p>
    <w:p w14:paraId="01392D98" w14:textId="3A0D9D6A" w:rsidR="006D287E" w:rsidRPr="0027654A" w:rsidRDefault="006D287E" w:rsidP="0002474F">
      <w:pPr>
        <w:pStyle w:val="Text"/>
        <w:rPr>
          <w:lang w:val="ru-RU"/>
        </w:rPr>
      </w:pPr>
      <w:r>
        <w:t xml:space="preserve">В </w:t>
      </w:r>
      <w:proofErr w:type="spellStart"/>
      <w:r>
        <w:t>качестве</w:t>
      </w:r>
      <w:proofErr w:type="spellEnd"/>
      <w:r>
        <w:t xml:space="preserve"> </w:t>
      </w:r>
      <w:proofErr w:type="spellStart"/>
      <w:r>
        <w:t>своеобразного</w:t>
      </w:r>
      <w:proofErr w:type="spellEnd"/>
      <w:r>
        <w:t xml:space="preserve"> </w:t>
      </w:r>
      <w:proofErr w:type="spellStart"/>
      <w:r>
        <w:t>показателя</w:t>
      </w:r>
      <w:proofErr w:type="spellEnd"/>
      <w:r>
        <w:t xml:space="preserve"> успешности релиза можно расценивать статус, присвоенный после сертификации альбома. Одной из наиболее авторитетных признана сертификация </w:t>
      </w:r>
      <w:r w:rsidRPr="00682B25">
        <w:rPr>
          <w:i/>
        </w:rPr>
        <w:t>RIAA</w:t>
      </w:r>
      <w:r w:rsidRPr="0027654A">
        <w:rPr>
          <w:lang w:val="ru-RU"/>
        </w:rPr>
        <w:t xml:space="preserve"> (</w:t>
      </w:r>
      <w:r w:rsidRPr="00682B25">
        <w:rPr>
          <w:i/>
        </w:rPr>
        <w:t>Record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dustry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ssociation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of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merica</w:t>
      </w:r>
      <w:r w:rsidRPr="0027654A">
        <w:rPr>
          <w:lang w:val="ru-RU"/>
        </w:rPr>
        <w:t>).</w:t>
      </w:r>
    </w:p>
    <w:p w14:paraId="375CABCC" w14:textId="5F7A97C8" w:rsidR="006D287E" w:rsidRPr="0002474F" w:rsidRDefault="006D287E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Сертификация </w:t>
      </w:r>
      <w:r w:rsidRPr="00682B25">
        <w:rPr>
          <w:i/>
        </w:rPr>
        <w:t>RIAA</w:t>
      </w:r>
      <w:r w:rsidRPr="0002474F">
        <w:rPr>
          <w:lang w:val="ru-RU"/>
        </w:rPr>
        <w:t xml:space="preserve"> </w:t>
      </w:r>
      <w:r w:rsidR="0002474F">
        <w:rPr>
          <w:lang w:val="ru-RU"/>
        </w:rPr>
        <w:t>–</w:t>
      </w:r>
      <w:r w:rsidRPr="0002474F">
        <w:rPr>
          <w:lang w:val="ru-RU"/>
        </w:rPr>
        <w:t xml:space="preserve"> процедура сертификации объёма продаж звукозаписей на территории США, на соответствие определённому статусу. </w:t>
      </w:r>
      <w:r w:rsidRPr="006D287E">
        <w:t>Осуществляется Американской ассоциацией звукозаписывающих компаний.</w:t>
      </w:r>
      <w:r w:rsidR="00F34D22" w:rsidRPr="00F34D22">
        <w:t xml:space="preserve"> </w:t>
      </w:r>
      <w:r w:rsidR="00F34D22">
        <w:t>Появилась в 1958 как попытка стандартизировать методики измерения объёма продаж звукозаписей.</w:t>
      </w:r>
      <w:r w:rsidR="00F34D22" w:rsidRPr="00F34D22">
        <w:t xml:space="preserve"> </w:t>
      </w:r>
      <w:r w:rsidR="00F34D22" w:rsidRPr="0002474F">
        <w:rPr>
          <w:lang w:val="ru-RU"/>
        </w:rPr>
        <w:t>Сначала существовал только статус «Золотая награда», присуждаемый за продажу более 5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 записи. В 1976 появился платиновый статус (продажа более 1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. В 1984 появился мультиплатиновый статус (более 2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 экземпляров)</w:t>
      </w:r>
      <w:r w:rsidR="0002474F">
        <w:rPr>
          <w:lang w:val="ru-RU"/>
        </w:rPr>
        <w:t>,</w:t>
      </w:r>
      <w:r w:rsidR="00F34D22" w:rsidRPr="0002474F">
        <w:rPr>
          <w:lang w:val="ru-RU"/>
        </w:rPr>
        <w:t xml:space="preserve"> в 1999 бриллиантовый (более 1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>000</w:t>
      </w:r>
      <w:r w:rsidR="0002474F" w:rsidRPr="0002474F">
        <w:rPr>
          <w:lang w:val="ru-RU"/>
        </w:rPr>
        <w:t>’</w:t>
      </w:r>
      <w:r w:rsidR="00F34D22" w:rsidRPr="0002474F">
        <w:rPr>
          <w:lang w:val="ru-RU"/>
        </w:rPr>
        <w:t xml:space="preserve">000 экземпляров). </w:t>
      </w:r>
    </w:p>
    <w:p w14:paraId="7E7564F7" w14:textId="4CBCBA39" w:rsidR="00F34D22" w:rsidRPr="0002474F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набор данных был взят с сайта </w:t>
      </w:r>
      <w:r w:rsidR="0002474F">
        <w:rPr>
          <w:lang w:val="ru-RU"/>
        </w:rPr>
        <w:t xml:space="preserve">организации </w:t>
      </w:r>
      <w:r w:rsidR="0002474F" w:rsidRPr="00682B25">
        <w:rPr>
          <w:i/>
        </w:rPr>
        <w:t>RIAA</w:t>
      </w:r>
      <w:r w:rsidRPr="0002474F">
        <w:rPr>
          <w:lang w:val="ru-RU"/>
        </w:rPr>
        <w:t xml:space="preserve">, нас интересовали только </w:t>
      </w:r>
      <w:r w:rsidR="008B27C7" w:rsidRPr="0002474F">
        <w:rPr>
          <w:lang w:val="ru-RU"/>
        </w:rPr>
        <w:t>произведения,</w:t>
      </w:r>
      <w:r w:rsidRPr="0002474F">
        <w:rPr>
          <w:lang w:val="ru-RU"/>
        </w:rPr>
        <w:t xml:space="preserve"> получившие платиновый статус. Поскольку </w:t>
      </w:r>
      <w:r w:rsidR="008B27C7" w:rsidRPr="0002474F">
        <w:rPr>
          <w:lang w:val="ru-RU"/>
        </w:rPr>
        <w:t xml:space="preserve">сайт </w:t>
      </w:r>
      <w:r w:rsidR="0002474F">
        <w:rPr>
          <w:lang w:val="ru-RU"/>
        </w:rPr>
        <w:t>предоставляет необходимые данные в прямом виде</w:t>
      </w:r>
      <w:r w:rsidR="008B27C7" w:rsidRPr="0002474F">
        <w:rPr>
          <w:lang w:val="ru-RU"/>
        </w:rPr>
        <w:t xml:space="preserve">, </w:t>
      </w:r>
      <w:r w:rsidR="008B27C7" w:rsidRPr="0002474F">
        <w:rPr>
          <w:lang w:val="ru-RU"/>
        </w:rPr>
        <w:lastRenderedPageBreak/>
        <w:t xml:space="preserve">был написан скрипт на языке </w:t>
      </w:r>
      <w:r w:rsidR="008B27C7" w:rsidRPr="00682B25">
        <w:rPr>
          <w:i/>
        </w:rPr>
        <w:t>Python</w:t>
      </w:r>
      <w:r w:rsidR="008B27C7" w:rsidRPr="0002474F">
        <w:rPr>
          <w:lang w:val="ru-RU"/>
        </w:rPr>
        <w:t>,</w:t>
      </w:r>
      <w:r w:rsidR="0002474F">
        <w:rPr>
          <w:lang w:val="ru-RU"/>
        </w:rPr>
        <w:t xml:space="preserve"> который использует </w:t>
      </w:r>
      <w:r w:rsidR="0002474F" w:rsidRPr="00682B25">
        <w:rPr>
          <w:i/>
        </w:rPr>
        <w:t>API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 xml:space="preserve">сайта данной компании, извлекает нужные данные и сохраняет их в </w:t>
      </w:r>
      <w:r w:rsidR="0002474F" w:rsidRPr="00682B25">
        <w:rPr>
          <w:i/>
        </w:rPr>
        <w:t>CSV</w:t>
      </w:r>
      <w:r w:rsidR="0002474F" w:rsidRPr="0002474F">
        <w:rPr>
          <w:lang w:val="ru-RU"/>
        </w:rPr>
        <w:t xml:space="preserve"> </w:t>
      </w:r>
      <w:r w:rsidR="0002474F">
        <w:rPr>
          <w:lang w:val="ru-RU"/>
        </w:rPr>
        <w:t>файл, который далее используется.</w:t>
      </w:r>
    </w:p>
    <w:p w14:paraId="4FFC2DD1" w14:textId="187696E6" w:rsidR="00B504F5" w:rsidRDefault="00B504F5">
      <w:pPr>
        <w:spacing w:line="259" w:lineRule="auto"/>
        <w:ind w:firstLine="0"/>
      </w:pPr>
      <w:r>
        <w:br w:type="page"/>
      </w:r>
    </w:p>
    <w:p w14:paraId="2BB3984E" w14:textId="12666D00" w:rsidR="00B504F5" w:rsidRDefault="00B504F5" w:rsidP="002A695E">
      <w:pPr>
        <w:pStyle w:val="Heading1"/>
        <w:ind w:left="720"/>
      </w:pPr>
      <w:bookmarkStart w:id="5" w:name="_Toc535320530"/>
      <w:r>
        <w:lastRenderedPageBreak/>
        <w:t>Обработка данных</w:t>
      </w:r>
      <w:bookmarkEnd w:id="5"/>
    </w:p>
    <w:p w14:paraId="5B3D658D" w14:textId="4C8126B4" w:rsidR="004E4689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, количество сертифицированных копий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>, далее он используется для анализа.</w:t>
      </w:r>
    </w:p>
    <w:p w14:paraId="143B44CE" w14:textId="3DF9B7F9" w:rsidR="00303D4D" w:rsidRPr="00441D34" w:rsidRDefault="00441D34" w:rsidP="004E4689">
      <w:pPr>
        <w:pStyle w:val="Text"/>
        <w:rPr>
          <w:lang w:val="ru-RU"/>
        </w:rPr>
      </w:pPr>
      <w:r>
        <w:rPr>
          <w:lang w:val="ru-RU"/>
        </w:rPr>
        <w:t>Для отдалённого просмотра всех данных, которые мы имеем была создана тепловая карта по музыкальным жанрам относительно даты выпуска произведения и количество сертифицированных копий.</w:t>
      </w:r>
    </w:p>
    <w:p w14:paraId="771FAEBA" w14:textId="77777777" w:rsidR="00441D34" w:rsidRDefault="00303D4D" w:rsidP="00441D34">
      <w:pPr>
        <w:keepNext/>
        <w:ind w:firstLine="0"/>
      </w:pPr>
      <w:r>
        <w:rPr>
          <w:noProof/>
        </w:rPr>
        <w:drawing>
          <wp:inline distT="0" distB="0" distL="0" distR="0" wp14:anchorId="3B3A2DC5" wp14:editId="31BB932E">
            <wp:extent cx="5941695" cy="366712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ABC" w14:textId="1DBDF9F8" w:rsidR="00303D4D" w:rsidRDefault="00441D34" w:rsidP="00441D34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</w:t>
      </w:r>
      <w:r>
        <w:fldChar w:fldCharType="end"/>
      </w:r>
      <w:r>
        <w:t xml:space="preserve"> – Тепловая карта жанров и сертифицированных копий по дате</w:t>
      </w:r>
    </w:p>
    <w:p w14:paraId="7D6E3E21" w14:textId="28BE364F" w:rsidR="00441D34" w:rsidRDefault="00441D34" w:rsidP="00441D34">
      <w:pPr>
        <w:pStyle w:val="Text"/>
        <w:rPr>
          <w:lang w:val="ru-RU"/>
        </w:rPr>
      </w:pPr>
      <w:r>
        <w:rPr>
          <w:lang w:val="ru-RU"/>
        </w:rPr>
        <w:t>Как видно из рисунка 1 у некоторых жанров не хватает или нет записей по сертифицированным копиям, такие жанры не рассматриваются в данной работе.</w:t>
      </w:r>
      <w:r w:rsidRPr="00441D34">
        <w:rPr>
          <w:lang w:val="ru-RU"/>
        </w:rPr>
        <w:t xml:space="preserve"> </w:t>
      </w:r>
      <w:r>
        <w:rPr>
          <w:lang w:val="ru-RU"/>
        </w:rPr>
        <w:t xml:space="preserve">Далее рассмотрим срезку данных по жанру </w:t>
      </w:r>
      <w:r w:rsidRPr="00682B25">
        <w:rPr>
          <w:i/>
        </w:rPr>
        <w:t>POP</w:t>
      </w:r>
      <w:r>
        <w:rPr>
          <w:lang w:val="ru-RU"/>
        </w:rPr>
        <w:t>, по тем же параметрам.</w:t>
      </w:r>
    </w:p>
    <w:p w14:paraId="21D16BC8" w14:textId="77777777" w:rsidR="00441D34" w:rsidRDefault="00441D34" w:rsidP="00441D34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23E67BD" wp14:editId="622A8B56">
            <wp:extent cx="5941695" cy="366687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83B" w14:textId="75922D55" w:rsidR="00441D34" w:rsidRPr="00441D34" w:rsidRDefault="00441D34" w:rsidP="00441D34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2</w:t>
      </w:r>
      <w:r>
        <w:fldChar w:fldCharType="end"/>
      </w:r>
      <w:r>
        <w:t xml:space="preserve"> – График сертифицированных копий от выпуска для жанра </w:t>
      </w:r>
      <w:r>
        <w:rPr>
          <w:lang w:val="en-US"/>
        </w:rPr>
        <w:t>POP</w:t>
      </w:r>
    </w:p>
    <w:p w14:paraId="4644DE7C" w14:textId="6B521A74" w:rsidR="005F3A9A" w:rsidRDefault="005F3A9A" w:rsidP="004E4689">
      <w:pPr>
        <w:pStyle w:val="Text"/>
        <w:rPr>
          <w:lang w:val="ru-RU"/>
        </w:rPr>
      </w:pPr>
      <w:r>
        <w:rPr>
          <w:lang w:val="ru-RU"/>
        </w:rPr>
        <w:t>Пока что явной периодичности не видно из данных графиков. Перейдём к созданию модели и проверим есть ли зависимость.</w:t>
      </w:r>
    </w:p>
    <w:p w14:paraId="1887C595" w14:textId="5C3EEBBF" w:rsidR="00B504F5" w:rsidRDefault="00B504F5">
      <w:pPr>
        <w:spacing w:line="259" w:lineRule="auto"/>
        <w:ind w:firstLine="0"/>
      </w:pPr>
      <w:r>
        <w:br w:type="page"/>
      </w:r>
    </w:p>
    <w:p w14:paraId="748E5A22" w14:textId="557D74B1" w:rsidR="00B504F5" w:rsidRDefault="00B504F5" w:rsidP="002A695E">
      <w:pPr>
        <w:pStyle w:val="Heading1"/>
      </w:pPr>
      <w:bookmarkStart w:id="6" w:name="_Toc535320531"/>
      <w:r w:rsidRPr="002A695E">
        <w:lastRenderedPageBreak/>
        <w:t>Построение</w:t>
      </w:r>
      <w:r>
        <w:t xml:space="preserve"> моделей</w:t>
      </w:r>
      <w:bookmarkEnd w:id="6"/>
    </w:p>
    <w:p w14:paraId="48F28736" w14:textId="39791680" w:rsidR="005F3A9A" w:rsidRDefault="005F3A9A" w:rsidP="005F3A9A">
      <w:pPr>
        <w:pStyle w:val="Text"/>
      </w:pPr>
      <w:r w:rsidRPr="005F3A9A">
        <w:rPr>
          <w:lang w:val="ru-RU"/>
        </w:rPr>
        <w:t xml:space="preserve">Для построения моделей была выбрана модель </w:t>
      </w:r>
      <w:r w:rsidRPr="00682B25">
        <w:rPr>
          <w:i/>
        </w:rPr>
        <w:t>ARIMA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Pr="00682B25">
        <w:rPr>
          <w:i/>
        </w:rPr>
        <w:t>autoregressive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integrated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moving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average</w:t>
      </w:r>
      <w:r w:rsidRPr="00682B25">
        <w:rPr>
          <w:i/>
          <w:lang w:val="ru-RU"/>
        </w:rPr>
        <w:t>, модель Бокса-Дженкинса</w:t>
      </w:r>
      <w:r w:rsidRPr="005F3A9A">
        <w:rPr>
          <w:lang w:val="ru-RU"/>
        </w:rPr>
        <w:t xml:space="preserve">) </w:t>
      </w:r>
      <w:r>
        <w:rPr>
          <w:lang w:val="ru-RU"/>
        </w:rPr>
        <w:t>–</w:t>
      </w:r>
      <w:r w:rsidRPr="005F3A9A">
        <w:rPr>
          <w:lang w:val="ru-RU"/>
        </w:rPr>
        <w:t xml:space="preserve"> интегрированная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модель авторегрессии — скользящего среднего </w:t>
      </w:r>
      <w:r>
        <w:rPr>
          <w:lang w:val="ru-RU"/>
        </w:rPr>
        <w:t>–</w:t>
      </w:r>
      <w:r w:rsidRPr="005F3A9A">
        <w:rPr>
          <w:lang w:val="ru-RU"/>
        </w:rPr>
        <w:t xml:space="preserve"> модель</w:t>
      </w:r>
      <w:r>
        <w:rPr>
          <w:lang w:val="ru-RU"/>
        </w:rPr>
        <w:t xml:space="preserve"> </w:t>
      </w:r>
      <w:r w:rsidRPr="005F3A9A">
        <w:rPr>
          <w:lang w:val="ru-RU"/>
        </w:rPr>
        <w:t xml:space="preserve">и методология анализа временных рядов. </w:t>
      </w:r>
      <w:proofErr w:type="spellStart"/>
      <w:r w:rsidRPr="005F3A9A">
        <w:t>Является</w:t>
      </w:r>
      <w:proofErr w:type="spellEnd"/>
      <w:r w:rsidRPr="005F3A9A">
        <w:t xml:space="preserve"> </w:t>
      </w:r>
      <w:proofErr w:type="spellStart"/>
      <w:r w:rsidRPr="005F3A9A">
        <w:t>расширением</w:t>
      </w:r>
      <w:proofErr w:type="spellEnd"/>
      <w:r w:rsidRPr="005F3A9A">
        <w:t xml:space="preserve"> </w:t>
      </w:r>
      <w:proofErr w:type="spellStart"/>
      <w:r w:rsidRPr="005F3A9A">
        <w:t>моделей</w:t>
      </w:r>
      <w:proofErr w:type="spellEnd"/>
      <w:r w:rsidRPr="005F3A9A">
        <w:t xml:space="preserve"> </w:t>
      </w:r>
      <w:r w:rsidRPr="00682B25">
        <w:rPr>
          <w:i/>
        </w:rPr>
        <w:t>ARMA</w:t>
      </w:r>
      <w:r w:rsidRPr="005F3A9A">
        <w:t xml:space="preserve"> для нестационарных временных рядов, которые можно сделать стационарными взятием разностей некоторого порядка от исходного временного ряда (так называемые интегрированные </w:t>
      </w:r>
      <w:proofErr w:type="spellStart"/>
      <w:r w:rsidRPr="005F3A9A">
        <w:t>или</w:t>
      </w:r>
      <w:proofErr w:type="spellEnd"/>
      <w:r w:rsidRPr="005F3A9A">
        <w:t xml:space="preserve"> </w:t>
      </w:r>
      <w:proofErr w:type="spellStart"/>
      <w:r w:rsidRPr="005F3A9A">
        <w:t>разностно-стационарные</w:t>
      </w:r>
      <w:proofErr w:type="spellEnd"/>
      <w:r w:rsidRPr="005F3A9A">
        <w:t xml:space="preserve"> </w:t>
      </w:r>
      <w:proofErr w:type="spellStart"/>
      <w:r w:rsidRPr="005F3A9A">
        <w:t>временные</w:t>
      </w:r>
      <w:proofErr w:type="spellEnd"/>
      <w:r w:rsidRPr="005F3A9A">
        <w:t xml:space="preserve"> </w:t>
      </w:r>
      <w:proofErr w:type="spellStart"/>
      <w:r w:rsidRPr="005F3A9A">
        <w:t>ряды</w:t>
      </w:r>
      <w:proofErr w:type="spellEnd"/>
      <w:r w:rsidRPr="005F3A9A">
        <w:t>).</w:t>
      </w:r>
    </w:p>
    <w:p w14:paraId="756103F0" w14:textId="18E6D5D6" w:rsidR="005F3A9A" w:rsidRDefault="005F3A9A" w:rsidP="005F3A9A">
      <w:pPr>
        <w:pStyle w:val="Text"/>
        <w:rPr>
          <w:rFonts w:eastAsiaTheme="minorEastAsia"/>
          <w:lang w:val="ru-RU"/>
        </w:rPr>
      </w:pPr>
      <w:r>
        <w:rPr>
          <w:lang w:val="ru-RU"/>
        </w:rPr>
        <w:t xml:space="preserve">Для проверки качества модели используем </w:t>
      </w:r>
      <w:r w:rsidRPr="00682B25">
        <w:rPr>
          <w:i/>
        </w:rPr>
        <w:t>Q</w:t>
      </w:r>
      <w:r w:rsidRPr="00682B25">
        <w:rPr>
          <w:i/>
          <w:lang w:val="ru-RU"/>
        </w:rPr>
        <w:t xml:space="preserve">-тест </w:t>
      </w:r>
      <w:proofErr w:type="spellStart"/>
      <w:r w:rsidRPr="00682B25">
        <w:rPr>
          <w:i/>
          <w:lang w:val="ru-RU"/>
        </w:rPr>
        <w:t>Льюнг</w:t>
      </w:r>
      <w:proofErr w:type="spellEnd"/>
      <w:r w:rsidRPr="00682B25">
        <w:rPr>
          <w:i/>
          <w:lang w:val="ru-RU"/>
        </w:rPr>
        <w:t>-Бокса</w:t>
      </w:r>
      <w:r>
        <w:rPr>
          <w:lang w:val="ru-RU"/>
        </w:rPr>
        <w:t xml:space="preserve"> (</w:t>
      </w: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682B25">
        <w:rPr>
          <w:i/>
          <w:lang w:val="ru-RU"/>
        </w:rPr>
        <w:t xml:space="preserve"> </w:t>
      </w:r>
      <w:r w:rsidRPr="00682B25">
        <w:rPr>
          <w:i/>
        </w:rPr>
        <w:t>test</w:t>
      </w:r>
      <w:r>
        <w:rPr>
          <w:lang w:val="ru-RU"/>
        </w:rPr>
        <w:t xml:space="preserve">), по его результату можно сказать если </w:t>
      </w:r>
      <m:oMath>
        <m:sSup>
          <m:sSupPr>
            <m:ctrlPr>
              <w:rPr>
                <w:rFonts w:ascii="Cambria Math" w:hAnsi="Cambria Math"/>
                <w:i/>
                <w:lang w:val="ru-RU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&gt;</m:t>
        </m:r>
        <m:sSubSup>
          <m:sSubSupPr>
            <m:ctrlPr>
              <w:rPr>
                <w:rFonts w:ascii="Cambria Math" w:hAnsi="Cambria Math"/>
                <w:i/>
                <w:lang w:val="ru-R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ru-RU"/>
              </w:rPr>
              <m:t>χ</m:t>
            </m:r>
            <m:ctrlPr>
              <w:rPr>
                <w:rFonts w:ascii="Cambria Math" w:hAnsi="Cambria Math"/>
                <w:lang w:val="ru-RU"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-α,h</m:t>
            </m:r>
          </m:sub>
          <m:sup>
            <m:r>
              <w:rPr>
                <w:rFonts w:ascii="Cambria Math" w:hAnsi="Cambria Math"/>
                <w:lang w:val="ru-RU"/>
              </w:rPr>
              <m:t>2</m:t>
            </m:r>
          </m:sup>
        </m:sSubSup>
      </m:oMath>
      <w:r>
        <w:rPr>
          <w:rFonts w:eastAsiaTheme="minorEastAsia"/>
          <w:lang w:val="ru-RU"/>
        </w:rPr>
        <w:t>, то присутствует автокорреляция, что указывает на наличие зависимости.</w:t>
      </w:r>
    </w:p>
    <w:p w14:paraId="153011C5" w14:textId="488855B6" w:rsidR="00E31423" w:rsidRDefault="00E31423" w:rsidP="005F3A9A">
      <w:pPr>
        <w:pStyle w:val="Text"/>
        <w:rPr>
          <w:lang w:val="ru-RU"/>
        </w:rPr>
      </w:pPr>
      <w:r>
        <w:rPr>
          <w:lang w:val="ru-RU"/>
        </w:rPr>
        <w:t xml:space="preserve">В последующих моделях используются произведения жанра </w:t>
      </w:r>
      <w:r w:rsidRPr="00682B25">
        <w:rPr>
          <w:i/>
        </w:rPr>
        <w:t>POP</w:t>
      </w:r>
      <w:r>
        <w:rPr>
          <w:lang w:val="ru-RU"/>
        </w:rPr>
        <w:t xml:space="preserve">, которые были выпущены с 1 января 2000 до 31 декабря 2018. Из-за ограничения алгоритма </w:t>
      </w:r>
      <w:r w:rsidRPr="00682B25">
        <w:rPr>
          <w:i/>
        </w:rPr>
        <w:t>ARIMA</w:t>
      </w:r>
      <w:r>
        <w:rPr>
          <w:lang w:val="ru-RU"/>
        </w:rPr>
        <w:t xml:space="preserve">, количество </w:t>
      </w:r>
      <w:r w:rsidR="00E27B79">
        <w:rPr>
          <w:lang w:val="ru-RU"/>
        </w:rPr>
        <w:t>сертифицированных копий группируются по месяцам.</w:t>
      </w:r>
    </w:p>
    <w:p w14:paraId="084DFD5E" w14:textId="161CC402" w:rsidR="00B02B90" w:rsidRPr="00B02B90" w:rsidRDefault="00F607DD" w:rsidP="00B02B90">
      <w:pPr>
        <w:pStyle w:val="Text"/>
        <w:rPr>
          <w:lang w:val="ru-RU"/>
        </w:rPr>
      </w:pPr>
      <w:r>
        <w:rPr>
          <w:lang w:val="ru-RU"/>
        </w:rPr>
        <w:t xml:space="preserve">При расчёте среднего отклонения </w:t>
      </w:r>
      <w:r w:rsidR="00B02B90">
        <w:rPr>
          <w:lang w:val="ru-RU"/>
        </w:rPr>
        <w:t xml:space="preserve">модель строится по данным с 1 января 2000 по 1 января 2015, тогда как оставшееся данные используются для самого расчёта среднего отклонения. В то время как для теста </w:t>
      </w:r>
      <w:r w:rsidR="00B02B90" w:rsidRPr="00682B25">
        <w:rPr>
          <w:i/>
        </w:rPr>
        <w:t>Ljung</w:t>
      </w:r>
      <w:r w:rsidR="00B02B90" w:rsidRPr="00682B25">
        <w:rPr>
          <w:i/>
          <w:lang w:val="ru-RU"/>
        </w:rPr>
        <w:t>-</w:t>
      </w:r>
      <w:r w:rsidR="00B02B90" w:rsidRPr="00682B25">
        <w:rPr>
          <w:i/>
        </w:rPr>
        <w:t>Box</w:t>
      </w:r>
      <w:r w:rsidR="00B02B90" w:rsidRPr="00B02B90">
        <w:rPr>
          <w:lang w:val="ru-RU"/>
        </w:rPr>
        <w:t xml:space="preserve"> </w:t>
      </w:r>
      <w:r w:rsidR="00B02B90">
        <w:rPr>
          <w:lang w:val="ru-RU"/>
        </w:rPr>
        <w:t>модель строится по всему периоду.</w:t>
      </w:r>
    </w:p>
    <w:p w14:paraId="0BB5FA73" w14:textId="28E6B3C3" w:rsidR="002A695E" w:rsidRDefault="002A695E" w:rsidP="000F2202">
      <w:pPr>
        <w:pStyle w:val="Heading2"/>
      </w:pPr>
      <w:bookmarkStart w:id="7" w:name="_Toc535320532"/>
      <w:r>
        <w:lastRenderedPageBreak/>
        <w:t>Построение первичной модели с выбросами</w:t>
      </w:r>
      <w:bookmarkEnd w:id="7"/>
    </w:p>
    <w:p w14:paraId="6E171379" w14:textId="77777777" w:rsidR="00E27B79" w:rsidRDefault="00E27B79" w:rsidP="00E27B79">
      <w:pPr>
        <w:keepNext/>
        <w:ind w:firstLine="0"/>
      </w:pPr>
      <w:r>
        <w:rPr>
          <w:noProof/>
        </w:rPr>
        <w:drawing>
          <wp:inline distT="0" distB="0" distL="0" distR="0" wp14:anchorId="02EC1ABD" wp14:editId="2A91FB41">
            <wp:extent cx="5941695" cy="366712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5A84" w14:textId="42D4683E" w:rsidR="00E27B79" w:rsidRDefault="00E27B79" w:rsidP="00E27B7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3</w:t>
      </w:r>
      <w:r>
        <w:fldChar w:fldCharType="end"/>
      </w:r>
      <w:r>
        <w:t xml:space="preserve"> – График сертифицированных копий по годам</w:t>
      </w:r>
    </w:p>
    <w:p w14:paraId="6C7BEBE1" w14:textId="0705439F" w:rsidR="00464D2E" w:rsidRPr="00464D2E" w:rsidRDefault="00464D2E" w:rsidP="00464D2E">
      <w:pPr>
        <w:pStyle w:val="Text"/>
      </w:pPr>
      <w:r>
        <w:t xml:space="preserve">Из рисунка 3 сразу видно, что есть большие выбросы в двух годах. Некоторая периодичность в данных </w:t>
      </w:r>
      <w:r w:rsidRPr="00682B25">
        <w:rPr>
          <w:lang w:val="ru-RU"/>
        </w:rPr>
        <w:t>заметно, но не отчётливо</w:t>
      </w:r>
      <w:r>
        <w:t>.</w:t>
      </w:r>
    </w:p>
    <w:p w14:paraId="617BA445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2D6520A8" wp14:editId="58C81F07">
            <wp:extent cx="5941695" cy="3666874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7C887070" w:rsidR="00E27B79" w:rsidRDefault="00E27B79" w:rsidP="00E27B7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4</w:t>
      </w:r>
      <w: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071587D3" w14:textId="5ACC6258" w:rsidR="00464D2E" w:rsidRDefault="00464D2E" w:rsidP="00361713">
      <w:pPr>
        <w:pStyle w:val="Text"/>
        <w:jc w:val="right"/>
        <w:rPr>
          <w:lang w:val="ru-RU"/>
        </w:rPr>
      </w:pPr>
      <w:r>
        <w:rPr>
          <w:lang w:val="ru-RU"/>
        </w:rPr>
        <w:t>Таблица 1</w:t>
      </w:r>
      <w:r w:rsidR="00361713">
        <w:rPr>
          <w:lang w:val="ru-RU"/>
        </w:rPr>
        <w:br/>
      </w:r>
      <w:r>
        <w:rPr>
          <w:lang w:val="ru-RU"/>
        </w:rPr>
        <w:t>Средние отклонения модели относительно тестовых данных</w:t>
      </w:r>
      <w:r w:rsidR="00361713">
        <w:rPr>
          <w:lang w:val="ru-RU"/>
        </w:rPr>
        <w:br/>
      </w:r>
      <w:r>
        <w:rPr>
          <w:noProof/>
        </w:rPr>
        <w:drawing>
          <wp:inline distT="0" distB="0" distL="0" distR="0" wp14:anchorId="60084DD7" wp14:editId="399F270B">
            <wp:extent cx="5941695" cy="412750"/>
            <wp:effectExtent l="0" t="0" r="190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B443D" w14:textId="1E619CC3" w:rsidR="00347BE6" w:rsidRPr="00464D2E" w:rsidRDefault="00347BE6" w:rsidP="00347BE6">
      <w:pPr>
        <w:pStyle w:val="Text"/>
        <w:rPr>
          <w:lang w:val="ru-RU"/>
        </w:rPr>
      </w:pPr>
      <w:r>
        <w:rPr>
          <w:lang w:val="ru-RU"/>
        </w:rPr>
        <w:t xml:space="preserve">Стоить заметить, что </w:t>
      </w:r>
      <w:r w:rsidR="00E10F84">
        <w:rPr>
          <w:lang w:val="ru-RU"/>
        </w:rPr>
        <w:t>отклонение предсказания по количеству сертифицированных копий произведения не является ошибкой. Модель должна правильно предсказывать пики продаж.</w:t>
      </w:r>
    </w:p>
    <w:p w14:paraId="2362526A" w14:textId="77777777" w:rsidR="00E27B79" w:rsidRDefault="00E27B79" w:rsidP="00E27B7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63A21925" wp14:editId="1BD092F4">
            <wp:extent cx="5941695" cy="3667125"/>
            <wp:effectExtent l="0" t="0" r="190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87FF" w14:textId="3F2D9D6B" w:rsidR="00E27B79" w:rsidRDefault="00E27B79" w:rsidP="00E27B7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5</w:t>
      </w:r>
      <w:r>
        <w:fldChar w:fldCharType="end"/>
      </w:r>
      <w:r>
        <w:t xml:space="preserve"> – Графики модели, построенной на всём промежутке</w:t>
      </w:r>
    </w:p>
    <w:p w14:paraId="60BE456D" w14:textId="4F97AB33" w:rsidR="00E27B79" w:rsidRPr="00347BE6" w:rsidRDefault="00E27B79" w:rsidP="00E27B79">
      <w:pPr>
        <w:pStyle w:val="Text"/>
        <w:rPr>
          <w:i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21,003</m:t>
        </m:r>
      </m:oMath>
      <w:r w:rsidRPr="00E27B79">
        <w:rPr>
          <w:lang w:val="ru-RU"/>
        </w:rPr>
        <w:t xml:space="preserve"> </w:t>
      </w:r>
      <w: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0,5205</m:t>
        </m:r>
      </m:oMath>
      <w:r w:rsidRPr="00E27B79">
        <w:rPr>
          <w:lang w:val="ru-RU"/>
        </w:rPr>
        <w:t xml:space="preserve"> </w:t>
      </w:r>
      <w: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0,192</m:t>
        </m:r>
      </m:oMath>
      <w:r w:rsidRPr="00E27B79">
        <w:rPr>
          <w:lang w:val="ru-RU"/>
        </w:rPr>
        <w:t xml:space="preserve"> </w:t>
      </w:r>
      <w: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</w:rPr>
          <m:t>0,9845</m:t>
        </m:r>
      </m:oMath>
      <w:r w:rsidRPr="00E27B79">
        <w:rPr>
          <w:lang w:val="ru-RU"/>
        </w:rPr>
        <w:t xml:space="preserve">. Что указывает на то, что нет зависимости </w:t>
      </w:r>
      <w:r>
        <w:rPr>
          <w:lang w:val="ru-RU"/>
        </w:rPr>
        <w:t>сертифицированных копий произведения от даты.</w:t>
      </w:r>
    </w:p>
    <w:p w14:paraId="62C41575" w14:textId="6504F948" w:rsidR="002A695E" w:rsidRDefault="00C92647" w:rsidP="000F2202">
      <w:pPr>
        <w:pStyle w:val="Heading2"/>
      </w:pPr>
      <w:bookmarkStart w:id="8" w:name="_Toc535320533"/>
      <w:r>
        <w:t>Проецирование продаж на логарифмическую шкалу</w:t>
      </w:r>
      <w:bookmarkEnd w:id="8"/>
    </w:p>
    <w:p w14:paraId="0ADC22BD" w14:textId="04423415" w:rsidR="00361713" w:rsidRDefault="00361713" w:rsidP="00361713">
      <w:pPr>
        <w:pStyle w:val="Text"/>
        <w:rPr>
          <w:lang w:val="ru-RU"/>
        </w:rPr>
      </w:pPr>
      <w:r>
        <w:rPr>
          <w:lang w:val="ru-RU"/>
        </w:rPr>
        <w:t>Такое действие было принято, чтобы уменьшить контраст пиков и простоев по продажам.</w:t>
      </w:r>
    </w:p>
    <w:p w14:paraId="1AB0BFD3" w14:textId="77777777" w:rsidR="00361713" w:rsidRDefault="00361713" w:rsidP="00361713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71CFF8C" wp14:editId="2AFF350D">
            <wp:extent cx="5941695" cy="3667125"/>
            <wp:effectExtent l="0" t="0" r="190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148A9" w14:textId="4A049C12" w:rsidR="00361713" w:rsidRDefault="00361713" w:rsidP="00361713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6</w:t>
      </w:r>
      <w:r>
        <w:fldChar w:fldCharType="end"/>
      </w:r>
      <w:r>
        <w:t xml:space="preserve"> – График сертифицированных копий по годам</w:t>
      </w:r>
    </w:p>
    <w:p w14:paraId="257A5C36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29327495" wp14:editId="28BACC73">
            <wp:extent cx="5941695" cy="3667125"/>
            <wp:effectExtent l="0" t="0" r="19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73820" w14:textId="232C4E29" w:rsidR="00361713" w:rsidRDefault="00361713" w:rsidP="00361713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7</w:t>
      </w:r>
      <w: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74939873" w14:textId="6275E25B" w:rsidR="00361713" w:rsidRDefault="00361713" w:rsidP="00361713">
      <w:pPr>
        <w:pStyle w:val="Text"/>
        <w:jc w:val="right"/>
        <w:rPr>
          <w:lang w:val="ru-RU"/>
        </w:rPr>
      </w:pPr>
      <w:r>
        <w:rPr>
          <w:lang w:val="ru-RU"/>
        </w:rPr>
        <w:lastRenderedPageBreak/>
        <w:t>Таблица 2</w:t>
      </w:r>
      <w:r>
        <w:rPr>
          <w:lang w:val="ru-RU"/>
        </w:rPr>
        <w:br/>
        <w:t>Средние отклонения модели относительно тестовых данных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4ABBCDAF" wp14:editId="5A41569C">
            <wp:extent cx="5941695" cy="40386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9B4DE" w14:textId="4C3DE8F6" w:rsidR="005F3646" w:rsidRPr="005F3646" w:rsidRDefault="005F3646" w:rsidP="005F3646">
      <w:pPr>
        <w:pStyle w:val="Text"/>
      </w:pPr>
      <w:r>
        <w:rPr>
          <w:lang w:val="ru-RU"/>
        </w:rPr>
        <w:t>Данная модель уже более отчётливо предсказывает следующие пики, как это можно заметить на рисунке 7.</w:t>
      </w:r>
    </w:p>
    <w:p w14:paraId="18A358D7" w14:textId="77777777" w:rsidR="00361713" w:rsidRDefault="00361713" w:rsidP="00361713">
      <w:pPr>
        <w:keepNext/>
        <w:ind w:firstLine="0"/>
      </w:pPr>
      <w:r>
        <w:rPr>
          <w:noProof/>
        </w:rPr>
        <w:drawing>
          <wp:inline distT="0" distB="0" distL="0" distR="0" wp14:anchorId="460A4C86" wp14:editId="6F9D5354">
            <wp:extent cx="5941695" cy="366712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EF849" w14:textId="234699A7" w:rsidR="00361713" w:rsidRDefault="00361713" w:rsidP="00361713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8</w:t>
      </w:r>
      <w:r>
        <w:fldChar w:fldCharType="end"/>
      </w:r>
      <w:r>
        <w:t xml:space="preserve"> – Графики модели, построенной на всём промежутке</w:t>
      </w:r>
    </w:p>
    <w:p w14:paraId="5607A49E" w14:textId="3C3A1F0B" w:rsidR="00361713" w:rsidRPr="00361713" w:rsidRDefault="002F7BCF" w:rsidP="00361713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61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51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33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5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52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787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432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4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 xml:space="preserve">количества сертифицированных копий от даты </w:t>
      </w:r>
      <w:r w:rsidR="007F095B">
        <w:rPr>
          <w:lang w:val="ru-RU"/>
        </w:rPr>
        <w:t>выпуска</w:t>
      </w:r>
      <w:r>
        <w:rPr>
          <w:lang w:val="ru-RU"/>
        </w:rPr>
        <w:t>.</w:t>
      </w:r>
    </w:p>
    <w:p w14:paraId="0D09E061" w14:textId="7E1EF829" w:rsidR="002A695E" w:rsidRDefault="00C92647" w:rsidP="000F2202">
      <w:pPr>
        <w:pStyle w:val="Heading2"/>
      </w:pPr>
      <w:bookmarkStart w:id="9" w:name="_Toc535320534"/>
      <w:r>
        <w:t>Фильтрация набора данных и построение модели</w:t>
      </w:r>
      <w:bookmarkEnd w:id="9"/>
    </w:p>
    <w:p w14:paraId="05233216" w14:textId="6B7F9BE9" w:rsidR="005F3646" w:rsidRDefault="005F3646" w:rsidP="005F3646">
      <w:pPr>
        <w:pStyle w:val="Text"/>
        <w:rPr>
          <w:lang w:val="ru-RU"/>
        </w:rPr>
      </w:pPr>
      <w:r w:rsidRPr="005F3646">
        <w:rPr>
          <w:lang w:val="ru-RU"/>
        </w:rPr>
        <w:t>Модель из пункта 3.2 уже выдавала хороший результат</w:t>
      </w:r>
      <w:r>
        <w:rPr>
          <w:lang w:val="ru-RU"/>
        </w:rPr>
        <w:t>, попробуем улучшить её, убрав выбросы.</w:t>
      </w:r>
    </w:p>
    <w:p w14:paraId="0E548AED" w14:textId="77777777" w:rsidR="009A7459" w:rsidRDefault="005F3646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F46E85C" wp14:editId="00322AC6">
            <wp:extent cx="5941695" cy="3667125"/>
            <wp:effectExtent l="0" t="0" r="190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26E23" w14:textId="4816DE54" w:rsidR="005F3646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9</w:t>
      </w:r>
      <w:r>
        <w:fldChar w:fldCharType="end"/>
      </w:r>
      <w:r>
        <w:t xml:space="preserve"> – График сертифицированных копий по годам</w:t>
      </w:r>
    </w:p>
    <w:p w14:paraId="00DC0CC7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44732EF5" wp14:editId="38BFA929">
            <wp:extent cx="5941695" cy="3666874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E28DA" w14:textId="6298B328" w:rsidR="005F3646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0</w:t>
      </w:r>
      <w: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2FC9A6C9" w14:textId="10E221F0" w:rsidR="00194CE4" w:rsidRDefault="005F3646" w:rsidP="001212EF">
      <w:pPr>
        <w:ind w:firstLine="0"/>
        <w:jc w:val="right"/>
      </w:pPr>
      <w:r>
        <w:lastRenderedPageBreak/>
        <w:t>Таблица 3</w:t>
      </w:r>
      <w:r>
        <w:br/>
        <w:t>Средние отклонения модели относительно тестовых данных</w:t>
      </w:r>
      <w:r>
        <w:br/>
      </w:r>
      <w:r>
        <w:rPr>
          <w:noProof/>
        </w:rPr>
        <w:drawing>
          <wp:inline distT="0" distB="0" distL="0" distR="0" wp14:anchorId="7CE2B747" wp14:editId="7F9C2E57">
            <wp:extent cx="5941695" cy="412115"/>
            <wp:effectExtent l="0" t="0" r="1905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49C" w14:textId="77777777" w:rsidR="009A7459" w:rsidRDefault="005F3646" w:rsidP="009A7459">
      <w:pPr>
        <w:keepNext/>
        <w:ind w:firstLine="0"/>
      </w:pPr>
      <w:r>
        <w:rPr>
          <w:noProof/>
        </w:rPr>
        <w:drawing>
          <wp:inline distT="0" distB="0" distL="0" distR="0" wp14:anchorId="7AB4C152" wp14:editId="07F46C9E">
            <wp:extent cx="5941695" cy="3667125"/>
            <wp:effectExtent l="0" t="0" r="190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BE9B" w14:textId="07FE0E1A" w:rsidR="005F3646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1</w:t>
      </w:r>
      <w:r>
        <w:fldChar w:fldCharType="end"/>
      </w:r>
      <w:r>
        <w:t xml:space="preserve"> – Графики модели, построенной на всём промежутке</w:t>
      </w:r>
    </w:p>
    <w:p w14:paraId="5692B260" w14:textId="4E3CBA3F" w:rsidR="005F3646" w:rsidRDefault="005F3646" w:rsidP="005F3646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08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36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165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1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96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852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278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11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</w:p>
    <w:p w14:paraId="0AC1D65C" w14:textId="53B94E1E" w:rsidR="001212EF" w:rsidRPr="001212EF" w:rsidRDefault="001212EF" w:rsidP="005F3646">
      <w:pPr>
        <w:pStyle w:val="Text"/>
        <w:rPr>
          <w:lang w:val="ru-RU"/>
        </w:rPr>
      </w:pPr>
      <w:r>
        <w:rPr>
          <w:lang w:val="ru-RU"/>
        </w:rPr>
        <w:t>После удаление выбросов качество модели улучшилось.</w:t>
      </w:r>
    </w:p>
    <w:p w14:paraId="25B33FDC" w14:textId="3D7DD0E6" w:rsidR="00C92647" w:rsidRDefault="008E1523" w:rsidP="000F2202">
      <w:pPr>
        <w:pStyle w:val="Heading2"/>
      </w:pPr>
      <w:bookmarkStart w:id="10" w:name="_Toc535320535"/>
      <w:r>
        <w:t>Проецирование продаж на тангенс</w:t>
      </w:r>
      <w:bookmarkEnd w:id="10"/>
    </w:p>
    <w:p w14:paraId="1EC3E032" w14:textId="2BC967A2" w:rsidR="009A7459" w:rsidRDefault="009A7459" w:rsidP="009A7459">
      <w:pPr>
        <w:pStyle w:val="Text"/>
        <w:rPr>
          <w:lang w:val="ru-RU"/>
        </w:rPr>
      </w:pPr>
      <w:r w:rsidRPr="009A7459">
        <w:rPr>
          <w:lang w:val="ru-RU"/>
        </w:rPr>
        <w:t>Если в пунктах 3.2 и 3.4 использовал логарифмическая функция</w:t>
      </w:r>
      <w:r>
        <w:rPr>
          <w:lang w:val="ru-RU"/>
        </w:rPr>
        <w:t>, которая не является периодичной, было принято решение проецировать количество сертифицированных копий на периодичную функцию – тангенс.</w:t>
      </w:r>
    </w:p>
    <w:p w14:paraId="130D907F" w14:textId="77777777" w:rsidR="009A7459" w:rsidRDefault="009A7459" w:rsidP="009A7459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0DF6BB45" wp14:editId="0316F9CA">
            <wp:extent cx="5941695" cy="3667125"/>
            <wp:effectExtent l="0" t="0" r="190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6E3E" w14:textId="5FB68D7D" w:rsidR="009A7459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2</w:t>
      </w:r>
      <w:r>
        <w:fldChar w:fldCharType="end"/>
      </w:r>
      <w:r>
        <w:t xml:space="preserve"> – График сертифицированных копий по годам</w:t>
      </w:r>
    </w:p>
    <w:p w14:paraId="7C00A5B2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47F3F954" wp14:editId="7EC4AB50">
            <wp:extent cx="5941695" cy="3667125"/>
            <wp:effectExtent l="0" t="0" r="190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4023D" w14:textId="18752EF2" w:rsidR="009A7459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3</w:t>
      </w:r>
      <w:r>
        <w:fldChar w:fldCharType="end"/>
      </w:r>
      <w:r>
        <w:t xml:space="preserve"> – График тестовых данных (чёрная линия) и предсказание модели (красная линия)</w:t>
      </w:r>
    </w:p>
    <w:p w14:paraId="425DD2F6" w14:textId="737788BD" w:rsidR="009A7459" w:rsidRPr="009A7459" w:rsidRDefault="009A7459" w:rsidP="009A7459">
      <w:pPr>
        <w:pStyle w:val="Text"/>
        <w:jc w:val="right"/>
        <w:rPr>
          <w:lang w:val="ru-RU"/>
        </w:rPr>
      </w:pPr>
      <w:r w:rsidRPr="009A7459">
        <w:rPr>
          <w:lang w:val="ru-RU"/>
        </w:rPr>
        <w:lastRenderedPageBreak/>
        <w:t>Таблица 4</w:t>
      </w:r>
      <w:r w:rsidRPr="009A7459">
        <w:rPr>
          <w:lang w:val="ru-RU"/>
        </w:rPr>
        <w:br/>
        <w:t>Средние отклонения модели относительно тестовых данных</w:t>
      </w:r>
      <w:r w:rsidRPr="009A7459">
        <w:rPr>
          <w:lang w:val="ru-RU"/>
        </w:rPr>
        <w:br/>
      </w:r>
      <w:r>
        <w:rPr>
          <w:noProof/>
        </w:rPr>
        <w:drawing>
          <wp:inline distT="0" distB="0" distL="0" distR="0" wp14:anchorId="05CE7D02" wp14:editId="7FC87836">
            <wp:extent cx="5941695" cy="398145"/>
            <wp:effectExtent l="0" t="0" r="1905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CE850" w14:textId="77777777" w:rsidR="009A7459" w:rsidRDefault="009A7459" w:rsidP="009A7459">
      <w:pPr>
        <w:keepNext/>
        <w:ind w:firstLine="0"/>
      </w:pPr>
      <w:r>
        <w:rPr>
          <w:noProof/>
        </w:rPr>
        <w:drawing>
          <wp:inline distT="0" distB="0" distL="0" distR="0" wp14:anchorId="7D03B06F" wp14:editId="11ECB921">
            <wp:extent cx="5941695" cy="3667125"/>
            <wp:effectExtent l="0" t="0" r="190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6141" w14:textId="4DF2B9B9" w:rsidR="009A7459" w:rsidRDefault="009A7459" w:rsidP="009A7459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 w:rsidR="00693E56">
        <w:rPr>
          <w:noProof/>
        </w:rPr>
        <w:t>14</w:t>
      </w:r>
      <w:r>
        <w:fldChar w:fldCharType="end"/>
      </w:r>
      <w:r>
        <w:t xml:space="preserve"> – Графики модели, построенной на всём промежутке</w:t>
      </w:r>
    </w:p>
    <w:p w14:paraId="6CA04299" w14:textId="7B0AD928" w:rsidR="009A7459" w:rsidRPr="003B4D1D" w:rsidRDefault="009A7459" w:rsidP="009A7459">
      <w:pPr>
        <w:pStyle w:val="Text"/>
        <w:rPr>
          <w:lang w:val="ru-RU"/>
        </w:rPr>
      </w:pPr>
      <w:r w:rsidRPr="00682B25">
        <w:rPr>
          <w:i/>
        </w:rPr>
        <w:t>Ljung</w:t>
      </w:r>
      <w:r w:rsidRPr="00682B25">
        <w:rPr>
          <w:i/>
          <w:lang w:val="ru-RU"/>
        </w:rPr>
        <w:t>-</w:t>
      </w:r>
      <w:r w:rsidRPr="00682B25">
        <w:rPr>
          <w:i/>
        </w:rPr>
        <w:t>Box</w:t>
      </w:r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тест выдал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  <w:lang w:val="ru-RU"/>
              </w:rPr>
              <m:t>*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54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483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406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eastAsiaTheme="minorEastAsia" w:hAnsi="Cambria Math"/>
            <w:lang w:val="ru-RU"/>
          </w:rPr>
          <m:t>04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37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448</m:t>
        </m:r>
      </m:oMath>
      <w:r w:rsidRPr="00E27B79">
        <w:rPr>
          <w:lang w:val="ru-RU"/>
        </w:rPr>
        <w:t xml:space="preserve"> </w:t>
      </w:r>
      <w:r w:rsidRPr="002F7BCF">
        <w:rPr>
          <w:lang w:val="ru-RU"/>
        </w:rPr>
        <w:t xml:space="preserve">с </w:t>
      </w:r>
      <m:oMath>
        <m:r>
          <m:rPr>
            <m:sty m:val="p"/>
          </m:rPr>
          <w:rPr>
            <w:rFonts w:ascii="Cambria Math" w:hAnsi="Cambria Math"/>
          </w:rPr>
          <m:t>p</m:t>
        </m:r>
        <m:r>
          <m:rPr>
            <m:nor/>
          </m:rPr>
          <w:rPr>
            <w:rFonts w:ascii="Cambria Math" w:hAnsi="Cambria Math"/>
            <w:lang w:val="ru-RU"/>
          </w:rPr>
          <m:t>-</m:t>
        </m:r>
        <m:r>
          <m:rPr>
            <m:sty m:val="p"/>
          </m:rPr>
          <w:rPr>
            <w:rFonts w:ascii="Cambria Math" w:hAnsi="Cambria Math"/>
          </w:rPr>
          <m:t>value</m:t>
        </m:r>
        <m: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111</m:t>
        </m:r>
        <m:r>
          <m:rPr>
            <m:nor/>
          </m:rPr>
          <w:rPr>
            <w:rFonts w:ascii="Cambria Math" w:hAnsi="Cambria Math"/>
            <w:lang w:val="ru-RU"/>
          </w:rPr>
          <m:t>e-</m:t>
        </m:r>
        <m:r>
          <w:rPr>
            <w:rFonts w:ascii="Cambria Math" w:hAnsi="Cambria Math"/>
            <w:lang w:val="ru-RU"/>
          </w:rPr>
          <m:t>02</m:t>
        </m:r>
      </m:oMath>
      <w:r w:rsidRPr="00E27B79">
        <w:rPr>
          <w:lang w:val="ru-RU"/>
        </w:rPr>
        <w:t xml:space="preserve">. Что указывает на то, что </w:t>
      </w:r>
      <w:r>
        <w:rPr>
          <w:lang w:val="ru-RU"/>
        </w:rPr>
        <w:t>присутствует</w:t>
      </w:r>
      <w:r w:rsidRPr="00E27B79">
        <w:rPr>
          <w:lang w:val="ru-RU"/>
        </w:rPr>
        <w:t xml:space="preserve"> зависимост</w:t>
      </w:r>
      <w:r>
        <w:rPr>
          <w:lang w:val="ru-RU"/>
        </w:rPr>
        <w:t>ь</w:t>
      </w:r>
      <w:r w:rsidRPr="00E27B79">
        <w:rPr>
          <w:lang w:val="ru-RU"/>
        </w:rPr>
        <w:t xml:space="preserve"> </w:t>
      </w:r>
      <w:r>
        <w:rPr>
          <w:lang w:val="ru-RU"/>
        </w:rPr>
        <w:t>количества сертифицированных копий от даты выпуска.</w:t>
      </w:r>
      <w:r w:rsidR="003B4D1D" w:rsidRPr="003B4D1D">
        <w:rPr>
          <w:lang w:val="ru-RU"/>
        </w:rPr>
        <w:t xml:space="preserve"> </w:t>
      </w:r>
      <w:r w:rsidR="003B4D1D">
        <w:rPr>
          <w:lang w:val="ru-RU"/>
        </w:rPr>
        <w:t>Но качество модели получилось хуже, чем модель, которая получена в пункте 3.2.</w:t>
      </w:r>
    </w:p>
    <w:p w14:paraId="5286B7F3" w14:textId="154BB8FA" w:rsidR="00B504F5" w:rsidRPr="009A7459" w:rsidRDefault="00B504F5">
      <w:pPr>
        <w:spacing w:line="259" w:lineRule="auto"/>
        <w:ind w:firstLine="0"/>
      </w:pPr>
      <w:r>
        <w:br w:type="page"/>
      </w:r>
    </w:p>
    <w:p w14:paraId="0E8E4C23" w14:textId="50751810" w:rsidR="00B504F5" w:rsidRDefault="00B504F5" w:rsidP="002A695E">
      <w:pPr>
        <w:pStyle w:val="Heading1"/>
      </w:pPr>
      <w:bookmarkStart w:id="11" w:name="_Toc535320536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11"/>
    </w:p>
    <w:p w14:paraId="7DAD3344" w14:textId="5B93FCA0" w:rsidR="001E70D4" w:rsidRDefault="001E70D4" w:rsidP="001E70D4">
      <w:pPr>
        <w:pStyle w:val="Text"/>
        <w:rPr>
          <w:lang w:val="ru-RU"/>
        </w:rPr>
      </w:pPr>
      <w:r w:rsidRPr="001E70D4">
        <w:rPr>
          <w:lang w:val="ru-RU"/>
        </w:rPr>
        <w:t>После анализа моделей и их улучшения была выбрана модель из пункта</w:t>
      </w:r>
      <w:r>
        <w:rPr>
          <w:lang w:val="ru-RU"/>
        </w:rPr>
        <w:t> </w:t>
      </w:r>
      <w:r w:rsidRPr="001E70D4">
        <w:rPr>
          <w:lang w:val="ru-RU"/>
        </w:rPr>
        <w:t>3.3.</w:t>
      </w:r>
      <w:r>
        <w:rPr>
          <w:lang w:val="ru-RU"/>
        </w:rPr>
        <w:t xml:space="preserve"> 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аналитической моделью, был выбран язык программирования </w:t>
      </w:r>
      <w:r w:rsidR="00693E56">
        <w:t>Python</w:t>
      </w:r>
      <w:r w:rsidR="00693E56" w:rsidRPr="00693E56">
        <w:rPr>
          <w:lang w:val="ru-RU"/>
        </w:rPr>
        <w:t xml:space="preserve"> </w:t>
      </w:r>
      <w:r w:rsidR="00693E56">
        <w:rPr>
          <w:lang w:val="ru-RU"/>
        </w:rPr>
        <w:t xml:space="preserve">с </w:t>
      </w:r>
      <w:r w:rsidR="00693E56">
        <w:t>Django</w:t>
      </w:r>
      <w:r w:rsidR="00693E56" w:rsidRPr="00693E56">
        <w:rPr>
          <w:lang w:val="ru-RU"/>
        </w:rPr>
        <w:t xml:space="preserve"> </w:t>
      </w:r>
      <w:r w:rsidR="00693E56">
        <w:t>framework</w:t>
      </w:r>
      <w:r w:rsidR="00693E56">
        <w:rPr>
          <w:lang w:val="ru-RU"/>
        </w:rPr>
        <w:t>.</w:t>
      </w:r>
    </w:p>
    <w:p w14:paraId="6D61FE94" w14:textId="63707803" w:rsidR="00693E56" w:rsidRPr="00693E56" w:rsidRDefault="00693E56" w:rsidP="00693E56">
      <w:pPr>
        <w:pStyle w:val="Text"/>
        <w:rPr>
          <w:lang w:val="ru-RU"/>
        </w:rPr>
      </w:pPr>
      <w:r>
        <w:rPr>
          <w:lang w:val="ru-RU"/>
        </w:rPr>
        <w:t>Сервис позволяет конечному пользователю выбирать параметр жанр (рис. 15), на котором и строится дальше модель. Предлагаются только те жанры, по которым можно построить хорошую модель.</w:t>
      </w:r>
    </w:p>
    <w:p w14:paraId="093753C4" w14:textId="77777777" w:rsidR="00693E56" w:rsidRDefault="00616549" w:rsidP="00693E56">
      <w:pPr>
        <w:pStyle w:val="Text"/>
        <w:jc w:val="center"/>
      </w:pPr>
      <w:r>
        <w:rPr>
          <w:noProof/>
        </w:rPr>
        <w:drawing>
          <wp:inline distT="0" distB="0" distL="0" distR="0" wp14:anchorId="0311830E" wp14:editId="240478E0">
            <wp:extent cx="3545205" cy="16478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66141"/>
                    <a:stretch/>
                  </pic:blipFill>
                  <pic:spPr bwMode="auto">
                    <a:xfrm>
                      <a:off x="0" y="0"/>
                      <a:ext cx="3555836" cy="165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DFFAE" w14:textId="6CB8FBDB" w:rsidR="00616549" w:rsidRDefault="00693E56" w:rsidP="00693E56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 xml:space="preserve"> – Экран выбора жанра для модели</w:t>
      </w:r>
    </w:p>
    <w:p w14:paraId="0FA2E890" w14:textId="377C744D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Чтобы порядок строк в </w:t>
      </w:r>
      <w:r>
        <w:t>R</w:t>
      </w:r>
      <w:r w:rsidRPr="00F65BEC">
        <w:rPr>
          <w:lang w:val="ru-RU"/>
        </w:rPr>
        <w:t xml:space="preserve"> </w:t>
      </w:r>
      <w:r>
        <w:rPr>
          <w:lang w:val="ru-RU"/>
        </w:rPr>
        <w:t xml:space="preserve">скрипт файле </w:t>
      </w:r>
      <w:r w:rsidR="00F65BEC">
        <w:rPr>
          <w:lang w:val="ru-RU"/>
        </w:rPr>
        <w:t>не влияли на извлечение данных на сервере, были введены маркеры, которые необходимо ставить перед выводом нужно информации.</w:t>
      </w:r>
    </w:p>
    <w:p w14:paraId="3C868CC2" w14:textId="1989344D" w:rsidR="00B71C88" w:rsidRDefault="00B71C88" w:rsidP="00693E56">
      <w:pPr>
        <w:pStyle w:val="Text"/>
        <w:rPr>
          <w:lang w:val="ru-RU"/>
        </w:rPr>
      </w:pPr>
      <w:r>
        <w:rPr>
          <w:lang w:val="ru-RU"/>
        </w:rPr>
        <w:t xml:space="preserve">Это позволяет убрать прямую зависимость от порядка вывода результата для </w:t>
      </w:r>
      <w:r w:rsidRPr="00682B25">
        <w:rPr>
          <w:i/>
        </w:rPr>
        <w:t>R</w:t>
      </w:r>
      <w:r w:rsidRPr="00B71C88">
        <w:rPr>
          <w:lang w:val="ru-RU"/>
        </w:rPr>
        <w:t xml:space="preserve"> </w:t>
      </w:r>
      <w:r>
        <w:rPr>
          <w:lang w:val="ru-RU"/>
        </w:rPr>
        <w:t>скрипта. В тоже время расширять данную систему можно при помощи добавления новых маркеров в скрипте и на сервисе.</w:t>
      </w:r>
    </w:p>
    <w:p w14:paraId="3FA81A55" w14:textId="7176D6CD" w:rsidR="00074339" w:rsidRPr="00074339" w:rsidRDefault="00074339" w:rsidP="00693E56">
      <w:pPr>
        <w:pStyle w:val="Text"/>
        <w:rPr>
          <w:lang w:val="ru-RU"/>
        </w:rPr>
      </w:pPr>
      <w:r>
        <w:rPr>
          <w:lang w:val="ru-RU"/>
        </w:rPr>
        <w:t>Сервис предоставляет качество модели в двух представлениях: упрощённый вид и детальный. Упрощённый вид представляет из себя процент, который рассчитывается относительно значений тестов модели. Когда как детальный – перечисление всех параметров качества, их значение и рейтинг.</w:t>
      </w:r>
    </w:p>
    <w:p w14:paraId="316FFECE" w14:textId="77777777" w:rsidR="00693E56" w:rsidRDefault="00616549" w:rsidP="00693E56">
      <w:pPr>
        <w:pStyle w:val="Text"/>
        <w:keepNext/>
        <w:jc w:val="center"/>
      </w:pPr>
      <w:r>
        <w:rPr>
          <w:noProof/>
        </w:rPr>
        <w:lastRenderedPageBreak/>
        <w:drawing>
          <wp:inline distT="0" distB="0" distL="0" distR="0" wp14:anchorId="28DC30CC" wp14:editId="2248C46C">
            <wp:extent cx="3531712" cy="48482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42545" cy="4863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771B60F1" w:rsidR="00616549" w:rsidRDefault="00693E56" w:rsidP="00693E56">
      <w:pPr>
        <w:pStyle w:val="Caption"/>
      </w:pPr>
      <w:r>
        <w:t xml:space="preserve">Рисунок </w:t>
      </w:r>
      <w:r>
        <w:fldChar w:fldCharType="begin"/>
      </w:r>
      <w:r>
        <w:instrText xml:space="preserve"> SEQ Рисунок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 – Экран результата выполнения модели</w:t>
      </w:r>
    </w:p>
    <w:p w14:paraId="0DEDC95A" w14:textId="16AF97AB" w:rsidR="00D92542" w:rsidRPr="00D92542" w:rsidRDefault="00074339" w:rsidP="00D92542">
      <w:pPr>
        <w:pStyle w:val="Text"/>
        <w:rPr>
          <w:lang w:val="ru-RU"/>
        </w:rPr>
      </w:pPr>
      <w:r w:rsidRPr="00D92542">
        <w:rPr>
          <w:lang w:val="ru-RU"/>
        </w:rPr>
        <w:t xml:space="preserve">Сервис не зависит от того, на какие данные </w:t>
      </w:r>
      <w:r w:rsidRPr="00682B25">
        <w:rPr>
          <w:i/>
        </w:rPr>
        <w:t>R</w:t>
      </w:r>
      <w:r w:rsidRPr="00074339">
        <w:rPr>
          <w:lang w:val="ru-RU"/>
        </w:rPr>
        <w:t xml:space="preserve"> </w:t>
      </w:r>
      <w:r w:rsidRPr="00D92542">
        <w:rPr>
          <w:lang w:val="ru-RU"/>
        </w:rPr>
        <w:t>скрипт основывается</w:t>
      </w:r>
      <w:r w:rsidR="00D92542">
        <w:rPr>
          <w:lang w:val="ru-RU"/>
        </w:rPr>
        <w:t>, какой промежуток времени выбирает и тому подобное. Аналитик может изменять эту часть без какого-либо изменения со стороны кода сервиса. Данные можно обновлять, увеличивать. Результат выполнения модели хранится в сервисе 30 минут.</w:t>
      </w:r>
    </w:p>
    <w:p w14:paraId="06150346" w14:textId="6F2B3C71" w:rsidR="00B504F5" w:rsidRDefault="00B504F5">
      <w:pPr>
        <w:spacing w:line="259" w:lineRule="auto"/>
        <w:ind w:firstLine="0"/>
      </w:pPr>
      <w:r>
        <w:br w:type="page"/>
      </w:r>
    </w:p>
    <w:p w14:paraId="7C50B863" w14:textId="6E0CACAD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2" w:name="_Toc535320537"/>
      <w:r w:rsidRPr="002A695E">
        <w:lastRenderedPageBreak/>
        <w:t>Заключение</w:t>
      </w:r>
      <w:bookmarkEnd w:id="12"/>
    </w:p>
    <w:p w14:paraId="61634F9A" w14:textId="3DDD2E1C" w:rsidR="00523FEE" w:rsidRDefault="00523FEE" w:rsidP="00523FEE">
      <w:pPr>
        <w:jc w:val="both"/>
      </w:pPr>
    </w:p>
    <w:p w14:paraId="219AFDEB" w14:textId="50C64574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Heading1"/>
        <w:numPr>
          <w:ilvl w:val="0"/>
          <w:numId w:val="0"/>
        </w:numPr>
        <w:ind w:left="432"/>
      </w:pPr>
      <w:bookmarkStart w:id="13" w:name="_Toc535320538"/>
      <w:r>
        <w:lastRenderedPageBreak/>
        <w:t>Библиографический список</w:t>
      </w:r>
      <w:bookmarkEnd w:id="13"/>
    </w:p>
    <w:p w14:paraId="084E2467" w14:textId="5F2F9415" w:rsidR="00E037A6" w:rsidRDefault="00E037A6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037A6">
        <w:rPr>
          <w:lang w:val="ru-RU"/>
        </w:rPr>
        <w:t>Дейт</w:t>
      </w:r>
      <w:proofErr w:type="spellEnd"/>
      <w:r w:rsidRPr="00E037A6">
        <w:rPr>
          <w:lang w:val="ru-RU"/>
        </w:rPr>
        <w:t xml:space="preserve"> К. Введение в системы баз данных</w:t>
      </w:r>
      <w:r w:rsidR="00A55FEA" w:rsidRPr="00E037A6">
        <w:rPr>
          <w:lang w:val="ru-RU"/>
        </w:rPr>
        <w:t xml:space="preserve"> / </w:t>
      </w:r>
      <w:r w:rsidRPr="00E037A6">
        <w:rPr>
          <w:lang w:val="ru-RU"/>
        </w:rPr>
        <w:t xml:space="preserve">К. </w:t>
      </w:r>
      <w:proofErr w:type="spellStart"/>
      <w:r w:rsidRPr="00E037A6">
        <w:rPr>
          <w:lang w:val="ru-RU"/>
        </w:rPr>
        <w:t>Дейт</w:t>
      </w:r>
      <w:proofErr w:type="spellEnd"/>
      <w:r>
        <w:rPr>
          <w:lang w:val="ru-RU"/>
        </w:rPr>
        <w:t>,</w:t>
      </w:r>
      <w:r w:rsidRPr="00E037A6">
        <w:rPr>
          <w:lang w:val="ru-RU"/>
        </w:rPr>
        <w:t xml:space="preserve"> </w:t>
      </w:r>
      <w:proofErr w:type="spellStart"/>
      <w:r w:rsidRPr="00E037A6">
        <w:rPr>
          <w:lang w:val="ru-RU"/>
        </w:rPr>
        <w:t>М.Hаука</w:t>
      </w:r>
      <w:proofErr w:type="spellEnd"/>
      <w:r w:rsidRPr="00E037A6">
        <w:rPr>
          <w:lang w:val="ru-RU"/>
        </w:rPr>
        <w:t>, 2005 г.</w:t>
      </w:r>
      <w:r>
        <w:rPr>
          <w:lang w:val="ru-RU"/>
        </w:rPr>
        <w:t xml:space="preserve"> </w:t>
      </w:r>
      <w:r w:rsidRPr="00E037A6">
        <w:rPr>
          <w:lang w:val="ru-RU"/>
        </w:rPr>
        <w:t>246 с.</w:t>
      </w:r>
    </w:p>
    <w:p w14:paraId="79704DE4" w14:textId="1147C282" w:rsidR="00A55FEA" w:rsidRPr="00E037A6" w:rsidRDefault="00E037A6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>
        <w:rPr>
          <w:lang w:val="ru-RU"/>
        </w:rPr>
        <w:t>Карпова Т</w:t>
      </w:r>
      <w:r w:rsidR="00A55FEA" w:rsidRPr="00E037A6">
        <w:rPr>
          <w:lang w:val="ru-RU"/>
        </w:rPr>
        <w:t>.</w:t>
      </w:r>
      <w:r>
        <w:rPr>
          <w:lang w:val="ru-RU"/>
        </w:rPr>
        <w:t xml:space="preserve">С. </w:t>
      </w:r>
      <w:r w:rsidRPr="00E037A6">
        <w:rPr>
          <w:lang w:val="ru-RU"/>
        </w:rPr>
        <w:t>Базы данных: модели, разработка, реализация</w:t>
      </w:r>
      <w:r>
        <w:rPr>
          <w:lang w:val="ru-RU"/>
        </w:rPr>
        <w:t xml:space="preserve"> </w:t>
      </w:r>
      <w:r w:rsidR="00A55FEA" w:rsidRPr="00E037A6">
        <w:rPr>
          <w:lang w:val="ru-RU"/>
        </w:rPr>
        <w:t xml:space="preserve">/ </w:t>
      </w:r>
      <w:r>
        <w:rPr>
          <w:lang w:val="ru-RU"/>
        </w:rPr>
        <w:t>Т.С. Карпова</w:t>
      </w:r>
      <w:r w:rsidR="00A55FEA" w:rsidRPr="00E037A6">
        <w:rPr>
          <w:lang w:val="ru-RU"/>
        </w:rPr>
        <w:t xml:space="preserve">, </w:t>
      </w:r>
      <w:r w:rsidRPr="00E037A6">
        <w:rPr>
          <w:lang w:val="ru-RU"/>
        </w:rPr>
        <w:t>СПб.: Питер, 2006</w:t>
      </w:r>
      <w:r w:rsidR="00920BA3">
        <w:rPr>
          <w:lang w:val="ru-RU"/>
        </w:rPr>
        <w:t xml:space="preserve"> г</w:t>
      </w:r>
      <w:r w:rsidRPr="00E037A6">
        <w:rPr>
          <w:lang w:val="ru-RU"/>
        </w:rPr>
        <w:t>. 304 с.</w:t>
      </w:r>
    </w:p>
    <w:p w14:paraId="64691318" w14:textId="6DB922E9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t xml:space="preserve">Create First OLAP Cube in SQL Server Analysis Services, </w:t>
      </w:r>
      <w:proofErr w:type="spellStart"/>
      <w:r w:rsidRPr="00E037A6">
        <w:t>Mubin</w:t>
      </w:r>
      <w:proofErr w:type="spellEnd"/>
      <w:r w:rsidRPr="00E037A6">
        <w:t xml:space="preserve"> M. Shaik</w:t>
      </w:r>
      <w:r w:rsidR="00A55FEA" w:rsidRPr="00E037A6">
        <w:t xml:space="preserve">. </w:t>
      </w:r>
      <w:r w:rsidR="00A55FEA" w:rsidRPr="00E64545">
        <w:rPr>
          <w:lang w:val="ru-RU"/>
        </w:rPr>
        <w:t xml:space="preserve">[Электронный ресурс]. Доступен по ссылке </w:t>
      </w:r>
      <w:r w:rsidR="00523FEE" w:rsidRPr="00885FAF">
        <w:rPr>
          <w:lang w:val="ru-RU"/>
        </w:rPr>
        <w:t>–</w:t>
      </w:r>
      <w:r w:rsidR="00A55FEA" w:rsidRPr="00E64545">
        <w:rPr>
          <w:lang w:val="ru-RU"/>
        </w:rPr>
        <w:t xml:space="preserve"> </w:t>
      </w:r>
      <w:r w:rsidRPr="00523FEE">
        <w:rPr>
          <w:lang w:val="ru-RU"/>
        </w:rPr>
        <w:t>https://www.codeproject.com/Articles/658912/Create-First-OLAP-Cube-in-SQL-Server-Analysis-Ser</w:t>
      </w:r>
      <w:r>
        <w:rPr>
          <w:lang w:val="ru-RU"/>
        </w:rPr>
        <w:t xml:space="preserve"> </w:t>
      </w:r>
      <w:r w:rsidR="00A55FEA" w:rsidRPr="00E64545">
        <w:rPr>
          <w:lang w:val="ru-RU"/>
        </w:rPr>
        <w:t xml:space="preserve">Последняя дата обращения: </w:t>
      </w:r>
      <w:r>
        <w:rPr>
          <w:lang w:val="ru-RU"/>
        </w:rPr>
        <w:t>20</w:t>
      </w:r>
      <w:r w:rsidR="00A55FEA" w:rsidRPr="00E64545">
        <w:rPr>
          <w:lang w:val="ru-RU"/>
        </w:rPr>
        <w:t>.11.18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3162CC7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00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08D86506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 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43E45FA5" w:rsidR="00AA6A28" w:rsidRPr="00AA6A28" w:rsidRDefault="00AA6A28" w:rsidP="004D2DA1">
      <w:pPr>
        <w:spacing w:line="259" w:lineRule="auto"/>
        <w:ind w:firstLine="0"/>
      </w:pPr>
    </w:p>
    <w:sectPr w:rsidR="00AA6A28" w:rsidRPr="00AA6A28" w:rsidSect="00661E23">
      <w:footerReference w:type="default" r:id="rId29"/>
      <w:footerReference w:type="first" r:id="rId3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D5625" w14:textId="77777777" w:rsidR="009A7459" w:rsidRDefault="009A7459" w:rsidP="00016B81">
      <w:pPr>
        <w:spacing w:after="0" w:line="240" w:lineRule="auto"/>
      </w:pPr>
      <w:r>
        <w:separator/>
      </w:r>
    </w:p>
  </w:endnote>
  <w:endnote w:type="continuationSeparator" w:id="0">
    <w:p w14:paraId="129EAB76" w14:textId="77777777" w:rsidR="009A7459" w:rsidRDefault="009A7459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65D9B557" w:rsidR="009A7459" w:rsidRPr="00B9012B" w:rsidRDefault="009A7459" w:rsidP="00B90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22E53" w14:textId="77777777" w:rsidR="009A7459" w:rsidRDefault="009A7459" w:rsidP="00016B81">
      <w:pPr>
        <w:spacing w:after="0" w:line="240" w:lineRule="auto"/>
      </w:pPr>
      <w:r>
        <w:separator/>
      </w:r>
    </w:p>
  </w:footnote>
  <w:footnote w:type="continuationSeparator" w:id="0">
    <w:p w14:paraId="6A15E386" w14:textId="77777777" w:rsidR="009A7459" w:rsidRDefault="009A7459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0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3"/>
  </w:num>
  <w:num w:numId="10">
    <w:abstractNumId w:val="22"/>
  </w:num>
  <w:num w:numId="11">
    <w:abstractNumId w:val="3"/>
  </w:num>
  <w:num w:numId="12">
    <w:abstractNumId w:val="34"/>
  </w:num>
  <w:num w:numId="13">
    <w:abstractNumId w:val="4"/>
  </w:num>
  <w:num w:numId="14">
    <w:abstractNumId w:val="18"/>
  </w:num>
  <w:num w:numId="15">
    <w:abstractNumId w:val="36"/>
  </w:num>
  <w:num w:numId="16">
    <w:abstractNumId w:val="11"/>
  </w:num>
  <w:num w:numId="17">
    <w:abstractNumId w:val="28"/>
  </w:num>
  <w:num w:numId="18">
    <w:abstractNumId w:val="8"/>
  </w:num>
  <w:num w:numId="19">
    <w:abstractNumId w:val="13"/>
  </w:num>
  <w:num w:numId="20">
    <w:abstractNumId w:val="27"/>
  </w:num>
  <w:num w:numId="21">
    <w:abstractNumId w:val="10"/>
  </w:num>
  <w:num w:numId="22">
    <w:abstractNumId w:val="37"/>
  </w:num>
  <w:num w:numId="23">
    <w:abstractNumId w:val="14"/>
  </w:num>
  <w:num w:numId="24">
    <w:abstractNumId w:val="35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29"/>
  </w:num>
  <w:num w:numId="31">
    <w:abstractNumId w:val="17"/>
  </w:num>
  <w:num w:numId="32">
    <w:abstractNumId w:val="16"/>
  </w:num>
  <w:num w:numId="33">
    <w:abstractNumId w:val="38"/>
  </w:num>
  <w:num w:numId="34">
    <w:abstractNumId w:val="24"/>
  </w:num>
  <w:num w:numId="35">
    <w:abstractNumId w:val="31"/>
  </w:num>
  <w:num w:numId="36">
    <w:abstractNumId w:val="5"/>
  </w:num>
  <w:num w:numId="37">
    <w:abstractNumId w:val="26"/>
  </w:num>
  <w:num w:numId="38">
    <w:abstractNumId w:val="32"/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NzEzNLO0MLA0MTNW0lEKTi0uzszPAykwMqoFAJS5g4MtAAAA"/>
  </w:docVars>
  <w:rsids>
    <w:rsidRoot w:val="000D6000"/>
    <w:rsid w:val="00004ED3"/>
    <w:rsid w:val="00012944"/>
    <w:rsid w:val="00016B4F"/>
    <w:rsid w:val="00016B81"/>
    <w:rsid w:val="000208F0"/>
    <w:rsid w:val="0002352F"/>
    <w:rsid w:val="0002474F"/>
    <w:rsid w:val="00025F39"/>
    <w:rsid w:val="00034DBB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7908"/>
    <w:rsid w:val="00104C49"/>
    <w:rsid w:val="00105821"/>
    <w:rsid w:val="001165D8"/>
    <w:rsid w:val="001212EF"/>
    <w:rsid w:val="001271FA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93CE7"/>
    <w:rsid w:val="00194CE4"/>
    <w:rsid w:val="001956BF"/>
    <w:rsid w:val="00195AA9"/>
    <w:rsid w:val="001A2E8B"/>
    <w:rsid w:val="001A4EA9"/>
    <w:rsid w:val="001B2B56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40CE6"/>
    <w:rsid w:val="00241ACC"/>
    <w:rsid w:val="00244DB9"/>
    <w:rsid w:val="00245DED"/>
    <w:rsid w:val="00246384"/>
    <w:rsid w:val="002464F8"/>
    <w:rsid w:val="002500B6"/>
    <w:rsid w:val="002517A7"/>
    <w:rsid w:val="00254BDE"/>
    <w:rsid w:val="00255199"/>
    <w:rsid w:val="002635BB"/>
    <w:rsid w:val="00271E2B"/>
    <w:rsid w:val="00275787"/>
    <w:rsid w:val="0027654A"/>
    <w:rsid w:val="00276B6F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428D"/>
    <w:rsid w:val="002C49CF"/>
    <w:rsid w:val="002E0245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32EBD"/>
    <w:rsid w:val="00334E3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6EB6"/>
    <w:rsid w:val="00500936"/>
    <w:rsid w:val="00505541"/>
    <w:rsid w:val="005064A9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63FD"/>
    <w:rsid w:val="005B2865"/>
    <w:rsid w:val="005C4315"/>
    <w:rsid w:val="005C4773"/>
    <w:rsid w:val="005C70FD"/>
    <w:rsid w:val="005D0A6D"/>
    <w:rsid w:val="005D19B7"/>
    <w:rsid w:val="005D5A0D"/>
    <w:rsid w:val="005E1551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6F17"/>
    <w:rsid w:val="00631E43"/>
    <w:rsid w:val="00635132"/>
    <w:rsid w:val="00635DFA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803D3"/>
    <w:rsid w:val="00682576"/>
    <w:rsid w:val="00682B25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2242"/>
    <w:rsid w:val="00763CC1"/>
    <w:rsid w:val="00775880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73E76"/>
    <w:rsid w:val="0088067E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77B6"/>
    <w:rsid w:val="00915A8F"/>
    <w:rsid w:val="009167AA"/>
    <w:rsid w:val="0091730A"/>
    <w:rsid w:val="00920BA3"/>
    <w:rsid w:val="00922062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C109B"/>
    <w:rsid w:val="009C29B6"/>
    <w:rsid w:val="009C49D0"/>
    <w:rsid w:val="009D0EA2"/>
    <w:rsid w:val="009E2422"/>
    <w:rsid w:val="009E36FD"/>
    <w:rsid w:val="009E3A1E"/>
    <w:rsid w:val="009E711D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32D2"/>
    <w:rsid w:val="00B02120"/>
    <w:rsid w:val="00B02B90"/>
    <w:rsid w:val="00B034E8"/>
    <w:rsid w:val="00B03EC4"/>
    <w:rsid w:val="00B113FC"/>
    <w:rsid w:val="00B24207"/>
    <w:rsid w:val="00B319F9"/>
    <w:rsid w:val="00B40133"/>
    <w:rsid w:val="00B504F5"/>
    <w:rsid w:val="00B551C3"/>
    <w:rsid w:val="00B55276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6921"/>
    <w:rsid w:val="00CE1CDA"/>
    <w:rsid w:val="00CE2D3E"/>
    <w:rsid w:val="00CE6D56"/>
    <w:rsid w:val="00CF5661"/>
    <w:rsid w:val="00CF5AA4"/>
    <w:rsid w:val="00CF7FA4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F3C9D"/>
    <w:rsid w:val="00E022DE"/>
    <w:rsid w:val="00E037A6"/>
    <w:rsid w:val="00E10F84"/>
    <w:rsid w:val="00E13F8F"/>
    <w:rsid w:val="00E155F7"/>
    <w:rsid w:val="00E27B79"/>
    <w:rsid w:val="00E27F0B"/>
    <w:rsid w:val="00E30EEE"/>
    <w:rsid w:val="00E31423"/>
    <w:rsid w:val="00E36C64"/>
    <w:rsid w:val="00E41928"/>
    <w:rsid w:val="00E60289"/>
    <w:rsid w:val="00E64030"/>
    <w:rsid w:val="00E64545"/>
    <w:rsid w:val="00E66851"/>
    <w:rsid w:val="00E73E46"/>
    <w:rsid w:val="00E74DF1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67C0"/>
    <w:rsid w:val="00EC6E03"/>
    <w:rsid w:val="00EC72E4"/>
    <w:rsid w:val="00EE6369"/>
    <w:rsid w:val="00EF49C3"/>
    <w:rsid w:val="00EF59E8"/>
    <w:rsid w:val="00F0104C"/>
    <w:rsid w:val="00F02A82"/>
    <w:rsid w:val="00F117F8"/>
    <w:rsid w:val="00F13033"/>
    <w:rsid w:val="00F14A0E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6450"/>
    <w:rsid w:val="00F823F5"/>
    <w:rsid w:val="00F84DE0"/>
    <w:rsid w:val="00F9195D"/>
    <w:rsid w:val="00F92108"/>
    <w:rsid w:val="00F9278C"/>
    <w:rsid w:val="00F9307C"/>
    <w:rsid w:val="00FA474D"/>
    <w:rsid w:val="00FB1645"/>
    <w:rsid w:val="00FB6115"/>
    <w:rsid w:val="00FC5A69"/>
    <w:rsid w:val="00FC7C1A"/>
    <w:rsid w:val="00FD5DFD"/>
    <w:rsid w:val="00FD7F90"/>
    <w:rsid w:val="00FE1CC6"/>
    <w:rsid w:val="00FE1FB6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B81"/>
  </w:style>
  <w:style w:type="paragraph" w:styleId="Footer">
    <w:name w:val="footer"/>
    <w:basedOn w:val="Normal"/>
    <w:link w:val="FooterChar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B81"/>
  </w:style>
  <w:style w:type="character" w:customStyle="1" w:styleId="Heading1Char">
    <w:name w:val="Heading 1 Char"/>
    <w:basedOn w:val="DefaultParagraphFont"/>
    <w:link w:val="Heading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A0FE1"/>
    <w:rPr>
      <w:color w:val="0563C1" w:themeColor="hyperlink"/>
      <w:u w:val="single"/>
    </w:rPr>
  </w:style>
  <w:style w:type="table" w:styleId="GridTable1Light">
    <w:name w:val="Grid Table 1 Light"/>
    <w:basedOn w:val="TableNormal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Normal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DefaultParagraphFont"/>
    <w:link w:val="Text"/>
    <w:rsid w:val="0027654A"/>
    <w:rPr>
      <w:rFonts w:ascii="Times New Roman" w:hAnsi="Times New Roman"/>
      <w:sz w:val="28"/>
      <w:lang w:val="en-US"/>
    </w:rPr>
  </w:style>
  <w:style w:type="paragraph" w:styleId="ListParagraph">
    <w:name w:val="List Paragraph"/>
    <w:basedOn w:val="Normal"/>
    <w:uiPriority w:val="34"/>
    <w:qFormat/>
    <w:rsid w:val="00105821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2F1624"/>
  </w:style>
  <w:style w:type="paragraph" w:styleId="BalloonText">
    <w:name w:val="Balloon Text"/>
    <w:basedOn w:val="Normal"/>
    <w:link w:val="BalloonTextChar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441D34"/>
    <w:pPr>
      <w:spacing w:after="200"/>
      <w:jc w:val="center"/>
    </w:pPr>
    <w:rPr>
      <w:iCs/>
      <w:color w:val="000000" w:themeColor="text1"/>
      <w:sz w:val="24"/>
      <w:szCs w:val="18"/>
    </w:rPr>
  </w:style>
  <w:style w:type="table" w:styleId="TableGrid">
    <w:name w:val="Table Grid"/>
    <w:basedOn w:val="TableNormal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82EB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EA9E2677-6851-4396-9CAB-0AE18FAAE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1</Pages>
  <Words>1876</Words>
  <Characters>10695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Зарудный Иван Александрович</cp:lastModifiedBy>
  <cp:revision>18</cp:revision>
  <cp:lastPrinted>2018-05-27T15:36:00Z</cp:lastPrinted>
  <dcterms:created xsi:type="dcterms:W3CDTF">2019-01-14T16:02:00Z</dcterms:created>
  <dcterms:modified xsi:type="dcterms:W3CDTF">2019-01-15T08:00:00Z</dcterms:modified>
</cp:coreProperties>
</file>